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1FC233" w14:textId="185658F5" w:rsidR="00C50BEE" w:rsidRPr="00F97811" w:rsidRDefault="00C50BEE" w:rsidP="00F97811">
      <w:pPr>
        <w:spacing w:after="0" w:line="360" w:lineRule="auto"/>
        <w:jc w:val="center"/>
        <w:rPr>
          <w:b/>
          <w:sz w:val="24"/>
          <w:szCs w:val="24"/>
        </w:rPr>
      </w:pPr>
      <w:r w:rsidRPr="00F97811">
        <w:rPr>
          <w:b/>
          <w:sz w:val="24"/>
          <w:szCs w:val="24"/>
        </w:rPr>
        <w:t>Zgoda</w:t>
      </w:r>
    </w:p>
    <w:p w14:paraId="1369E56A" w14:textId="4341BE5C" w:rsidR="00C50BEE" w:rsidRPr="00F97811" w:rsidRDefault="00C50BEE" w:rsidP="12098EED">
      <w:pPr>
        <w:spacing w:after="0" w:line="360" w:lineRule="auto"/>
        <w:jc w:val="center"/>
        <w:rPr>
          <w:b/>
          <w:bCs/>
          <w:sz w:val="24"/>
          <w:szCs w:val="24"/>
        </w:rPr>
      </w:pPr>
      <w:r w:rsidRPr="12098EED">
        <w:rPr>
          <w:b/>
          <w:bCs/>
          <w:sz w:val="24"/>
          <w:szCs w:val="24"/>
        </w:rPr>
        <w:t xml:space="preserve">na wykorzystanie wizerunku </w:t>
      </w:r>
      <w:r w:rsidR="0B4E0934" w:rsidRPr="12098EED">
        <w:rPr>
          <w:b/>
          <w:bCs/>
          <w:sz w:val="24"/>
          <w:szCs w:val="24"/>
        </w:rPr>
        <w:t xml:space="preserve">osoby </w:t>
      </w:r>
      <w:r w:rsidRPr="12098EED">
        <w:rPr>
          <w:b/>
          <w:bCs/>
          <w:sz w:val="24"/>
          <w:szCs w:val="24"/>
        </w:rPr>
        <w:t xml:space="preserve">dorosłej </w:t>
      </w:r>
    </w:p>
    <w:p w14:paraId="6092C08A" w14:textId="65B2D3E2" w:rsidR="00C50BEE" w:rsidRPr="00D244E7" w:rsidRDefault="00A845DA" w:rsidP="00D244E7">
      <w:pPr>
        <w:jc w:val="both"/>
        <w:rPr>
          <w:rFonts w:cstheme="minorHAnsi"/>
        </w:rPr>
      </w:pPr>
      <w:r>
        <w:rPr>
          <w:rFonts w:cstheme="minorHAnsi"/>
        </w:rPr>
        <w:t xml:space="preserve">I. </w:t>
      </w:r>
      <w:r w:rsidRPr="00D244E7">
        <w:rPr>
          <w:rFonts w:cstheme="minorHAnsi"/>
        </w:rPr>
        <w:t>Zgoda</w:t>
      </w:r>
      <w:r>
        <w:rPr>
          <w:rFonts w:cstheme="minorHAnsi"/>
        </w:rPr>
        <w:t>.</w:t>
      </w:r>
    </w:p>
    <w:p w14:paraId="78F14E56" w14:textId="595B2C9E" w:rsidR="004430A5" w:rsidRDefault="004430A5" w:rsidP="00C50BEE">
      <w:pPr>
        <w:spacing w:line="276" w:lineRule="auto"/>
        <w:jc w:val="both"/>
      </w:pPr>
      <w:r>
        <w:t>Ja</w:t>
      </w:r>
      <w:r w:rsidR="00E57EE8">
        <w:t>,</w:t>
      </w:r>
      <w:r>
        <w:t xml:space="preserve"> niżej podpisana/y </w:t>
      </w:r>
      <w:r w:rsidR="00C50BEE">
        <w:t>………………………………</w:t>
      </w:r>
      <w:r w:rsidR="00E57EE8">
        <w:t xml:space="preserve"> </w:t>
      </w:r>
      <w:r w:rsidR="00E57EE8" w:rsidRPr="12098EED">
        <w:rPr>
          <w:i/>
          <w:iCs/>
        </w:rPr>
        <w:t>[imię i nazwisko</w:t>
      </w:r>
      <w:r w:rsidR="00C50BEE" w:rsidRPr="12098EED">
        <w:rPr>
          <w:i/>
          <w:iCs/>
        </w:rPr>
        <w:t>]</w:t>
      </w:r>
      <w:r>
        <w:t xml:space="preserve">, jako osoba pełnoletnia i posiadająca pełną zdolność do czynności prawnych, </w:t>
      </w:r>
      <w:r w:rsidR="004773FA">
        <w:t xml:space="preserve">biorę udział w projekcie w ramach </w:t>
      </w:r>
      <w:r w:rsidR="00EF42F0">
        <w:t>Polsko-Ukraińskiej Rady Wymiany Młodzieży</w:t>
      </w:r>
      <w:r w:rsidR="00EF42F0" w:rsidDel="00EF42F0">
        <w:t xml:space="preserve"> </w:t>
      </w:r>
      <w:r w:rsidR="004773FA">
        <w:t xml:space="preserve">o numerze ………, pt. ……… i </w:t>
      </w:r>
      <w:r>
        <w:t xml:space="preserve">niniejszym wyrażam zgodę na wykorzystanie przez </w:t>
      </w:r>
      <w:r w:rsidRPr="00D244E7">
        <w:rPr>
          <w:b/>
          <w:bCs/>
        </w:rPr>
        <w:t>Fundację Rozwoju Systemu Edukacji z siedzibą w Warszawie</w:t>
      </w:r>
      <w:r>
        <w:t xml:space="preserve"> przy Al. Jerozolimskich 142A (zwanej dalej: </w:t>
      </w:r>
      <w:r w:rsidR="005774B9">
        <w:t>„</w:t>
      </w:r>
      <w:r>
        <w:t>Fundacją</w:t>
      </w:r>
      <w:r w:rsidR="005774B9">
        <w:t>”</w:t>
      </w:r>
      <w:r>
        <w:t xml:space="preserve">) mojego wizerunku (twarzy, ubioru, zachowania, głosu, wypowiedzi, sposobu wyrażania myśli), który </w:t>
      </w:r>
      <w:r w:rsidR="3A9C6B7B">
        <w:t xml:space="preserve">zostanie utrwalony w ramach projektu </w:t>
      </w:r>
      <w:r w:rsidR="00EF42F0" w:rsidRPr="00EF42F0">
        <w:t>Polsko-Ukraińskiej Rady Wymiany Młodzieży</w:t>
      </w:r>
      <w:r w:rsidR="00EF42F0" w:rsidRPr="00EF42F0" w:rsidDel="00EF42F0">
        <w:t xml:space="preserve"> </w:t>
      </w:r>
      <w:r>
        <w:t>w</w:t>
      </w:r>
      <w:r w:rsidR="00EF42F0">
        <w:t> </w:t>
      </w:r>
      <w:r>
        <w:t xml:space="preserve">postaci fotografii oraz utworów audio – wizualnych podczas wydarzeń </w:t>
      </w:r>
      <w:r w:rsidR="00C50BEE">
        <w:t xml:space="preserve">realizowanych </w:t>
      </w:r>
      <w:r>
        <w:t>z udziałem Fundacji</w:t>
      </w:r>
      <w:r w:rsidR="00C50BEE">
        <w:t xml:space="preserve"> a dotyczących działalności statutowej Fundacji</w:t>
      </w:r>
      <w:r w:rsidR="005774B9">
        <w:t xml:space="preserve"> (dalej: „Zgoda”)</w:t>
      </w:r>
      <w:r>
        <w:t xml:space="preserve">. </w:t>
      </w:r>
    </w:p>
    <w:p w14:paraId="5C574223" w14:textId="77777777" w:rsidR="00C50BEE" w:rsidRDefault="00C50BEE" w:rsidP="00C50BEE">
      <w:pPr>
        <w:spacing w:line="276" w:lineRule="auto"/>
        <w:jc w:val="both"/>
      </w:pPr>
      <w:r>
        <w:t xml:space="preserve">Zgody </w:t>
      </w:r>
      <w:r w:rsidR="004430A5">
        <w:t>udziela</w:t>
      </w:r>
      <w:r>
        <w:t>m</w:t>
      </w:r>
      <w:r w:rsidR="004430A5">
        <w:t xml:space="preserve"> nieodpłatnie i bez ograniczeń czasowych oraz ilościowych. Zgoda obejmuje utrwalanie, obróbkę, przerabianie, powielanie materiałów z moim utrwalonym wizerunkiem oraz ich rozpowszechnianie za pośrednictwem dowolnego medium (każda forma przesyłania obrazu i dźwięku), zgodnie z celem i działalnością prowadzoną przez Fundację, w szczególności w celu promowania programów (projektów) </w:t>
      </w:r>
      <w:r>
        <w:t xml:space="preserve">prowadzonych przez </w:t>
      </w:r>
      <w:r w:rsidR="004430A5">
        <w:t xml:space="preserve">Fundację bez konieczności ich uprzedniej akceptacji. </w:t>
      </w:r>
    </w:p>
    <w:p w14:paraId="1A910D29" w14:textId="7D420D48" w:rsidR="004430A5" w:rsidRDefault="004430A5" w:rsidP="00C50BEE">
      <w:pPr>
        <w:spacing w:line="276" w:lineRule="auto"/>
        <w:jc w:val="both"/>
      </w:pPr>
      <w:r>
        <w:t xml:space="preserve">Fundacja jest ponadto uprawniona do przekazywania materiałów zawierających mój utrwalony wizerunek </w:t>
      </w:r>
      <w:r w:rsidR="00C50BEE">
        <w:t xml:space="preserve">a także moich danych osobowych w zakresie niezbędnym do identyfikacji (imię i nazwisko, instytucja) </w:t>
      </w:r>
      <w:r>
        <w:t xml:space="preserve">podmiotom, </w:t>
      </w:r>
      <w:r w:rsidR="00C50BEE">
        <w:t xml:space="preserve">z </w:t>
      </w:r>
      <w:r>
        <w:t xml:space="preserve">którymi Fundacja </w:t>
      </w:r>
      <w:r w:rsidR="00C50BEE">
        <w:t xml:space="preserve">współpracuje, </w:t>
      </w:r>
      <w:r>
        <w:t>w celach promocji, wykorzystania i</w:t>
      </w:r>
      <w:r w:rsidR="00EF42F0">
        <w:t> </w:t>
      </w:r>
      <w:r>
        <w:t>upowszechniania rezultatów prowadzonej przez Fundację działalności. Oświadczam ponadto, że</w:t>
      </w:r>
      <w:r w:rsidR="00EF42F0">
        <w:t> </w:t>
      </w:r>
      <w:r>
        <w:t xml:space="preserve">wykorzystanie wizerunku zgodnie z niniejszą </w:t>
      </w:r>
      <w:r w:rsidR="003D3E5A">
        <w:t>Z</w:t>
      </w:r>
      <w:r>
        <w:t xml:space="preserve">godą nie narusza moich dóbr osobistych ani praw. </w:t>
      </w:r>
    </w:p>
    <w:p w14:paraId="13FF6219" w14:textId="77777777" w:rsidR="006934A8" w:rsidRDefault="006934A8" w:rsidP="00BC4B8E">
      <w:pPr>
        <w:jc w:val="both"/>
        <w:rPr>
          <w:rFonts w:cstheme="minorHAnsi"/>
          <w:sz w:val="20"/>
        </w:rPr>
      </w:pPr>
    </w:p>
    <w:p w14:paraId="5EAB8259" w14:textId="78D2D306" w:rsidR="00BC4B8E" w:rsidRPr="006934A8" w:rsidRDefault="00A845DA" w:rsidP="00BC4B8E">
      <w:pPr>
        <w:jc w:val="both"/>
        <w:rPr>
          <w:rFonts w:cstheme="minorHAnsi"/>
        </w:rPr>
      </w:pPr>
      <w:r>
        <w:rPr>
          <w:rFonts w:cstheme="minorHAnsi"/>
        </w:rPr>
        <w:t xml:space="preserve">II. Klauzula Informacyjna. </w:t>
      </w:r>
      <w:r w:rsidR="00BC4B8E" w:rsidRPr="006934A8">
        <w:rPr>
          <w:rFonts w:cstheme="minorHAnsi"/>
        </w:rPr>
        <w:t xml:space="preserve">Udzielając </w:t>
      </w:r>
      <w:r w:rsidR="003D3E5A">
        <w:rPr>
          <w:rFonts w:cstheme="minorHAnsi"/>
        </w:rPr>
        <w:t>Z</w:t>
      </w:r>
      <w:r w:rsidR="00BC4B8E" w:rsidRPr="006934A8">
        <w:rPr>
          <w:rFonts w:cstheme="minorHAnsi"/>
        </w:rPr>
        <w:t>gody przyjmuję do wiadomości, iż:</w:t>
      </w:r>
    </w:p>
    <w:p w14:paraId="74B472DC" w14:textId="28550A76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  <w:iCs/>
        </w:rPr>
      </w:pPr>
      <w:r w:rsidRPr="006934A8">
        <w:rPr>
          <w:rFonts w:cstheme="minorHAnsi"/>
          <w:iCs/>
        </w:rPr>
        <w:t xml:space="preserve">Administratorem danych osobowych (w tym wizerunku przetwarzanego na podstawie </w:t>
      </w:r>
      <w:r w:rsidR="003D3E5A">
        <w:rPr>
          <w:rFonts w:cstheme="minorHAnsi"/>
          <w:iCs/>
        </w:rPr>
        <w:t>Z</w:t>
      </w:r>
      <w:r w:rsidRPr="006934A8">
        <w:rPr>
          <w:rFonts w:cstheme="minorHAnsi"/>
          <w:iCs/>
        </w:rPr>
        <w:t>gody) jest Fundacja Rozwoju Systemu Edukacji („Administrator”</w:t>
      </w:r>
      <w:r w:rsidR="008D33B4">
        <w:rPr>
          <w:rFonts w:cstheme="minorHAnsi"/>
          <w:iCs/>
        </w:rPr>
        <w:t xml:space="preserve"> lub „Fundacja”</w:t>
      </w:r>
      <w:r w:rsidRPr="006934A8">
        <w:rPr>
          <w:rFonts w:cstheme="minorHAnsi"/>
          <w:iCs/>
        </w:rPr>
        <w:t xml:space="preserve">). </w:t>
      </w:r>
    </w:p>
    <w:p w14:paraId="49A75CA7" w14:textId="50CCBAD1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  <w:iCs/>
        </w:rPr>
      </w:pPr>
      <w:r w:rsidRPr="006934A8">
        <w:rPr>
          <w:rFonts w:cstheme="minorHAnsi"/>
          <w:iCs/>
        </w:rPr>
        <w:t xml:space="preserve">Dane osobowe </w:t>
      </w:r>
      <w:r w:rsidR="003D3E5A">
        <w:rPr>
          <w:rFonts w:cstheme="minorHAnsi"/>
          <w:iCs/>
        </w:rPr>
        <w:t xml:space="preserve">(dalej: „Dane”) </w:t>
      </w:r>
      <w:r w:rsidRPr="006934A8">
        <w:rPr>
          <w:rFonts w:cstheme="minorHAnsi"/>
          <w:iCs/>
        </w:rPr>
        <w:t xml:space="preserve">będą przetwarzane wyłącznie w celu określonym </w:t>
      </w:r>
      <w:r w:rsidR="00022EB9">
        <w:rPr>
          <w:rFonts w:cstheme="minorHAnsi"/>
          <w:iCs/>
        </w:rPr>
        <w:t>powyżej w</w:t>
      </w:r>
      <w:r w:rsidR="00EF42F0">
        <w:rPr>
          <w:rFonts w:cstheme="minorHAnsi"/>
          <w:iCs/>
        </w:rPr>
        <w:t> </w:t>
      </w:r>
      <w:r w:rsidR="003D3E5A">
        <w:rPr>
          <w:rFonts w:cstheme="minorHAnsi"/>
          <w:iCs/>
        </w:rPr>
        <w:t>Z</w:t>
      </w:r>
      <w:r w:rsidR="00022EB9">
        <w:rPr>
          <w:rFonts w:cstheme="minorHAnsi"/>
          <w:iCs/>
        </w:rPr>
        <w:t>godzie.</w:t>
      </w:r>
      <w:r w:rsidR="00E63073">
        <w:rPr>
          <w:rFonts w:cstheme="minorHAnsi"/>
          <w:iCs/>
        </w:rPr>
        <w:t xml:space="preserve"> Wyrażenie zgody jest dobrowolne i nie warunkuje uczestnictwa w projekcie.</w:t>
      </w:r>
    </w:p>
    <w:p w14:paraId="349A60E3" w14:textId="114BB6F7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</w:rPr>
      </w:pPr>
      <w:r w:rsidRPr="006934A8">
        <w:rPr>
          <w:rFonts w:cstheme="minorHAnsi"/>
        </w:rPr>
        <w:t>Mój wizerunek będzie przetwarzany przez okres oznaczony powyżej</w:t>
      </w:r>
      <w:r w:rsidR="00CD69DA" w:rsidRPr="00CD69DA">
        <w:rPr>
          <w:rFonts w:cstheme="minorHAnsi"/>
        </w:rPr>
        <w:t xml:space="preserve"> </w:t>
      </w:r>
      <w:r w:rsidR="00CD69DA" w:rsidRPr="006934A8">
        <w:rPr>
          <w:rFonts w:cstheme="minorHAnsi"/>
        </w:rPr>
        <w:t xml:space="preserve">w </w:t>
      </w:r>
      <w:r w:rsidR="00EF42F0">
        <w:rPr>
          <w:rFonts w:cstheme="minorHAnsi"/>
        </w:rPr>
        <w:t>Z</w:t>
      </w:r>
      <w:r w:rsidR="00EF42F0" w:rsidRPr="006934A8">
        <w:rPr>
          <w:rFonts w:cstheme="minorHAnsi"/>
        </w:rPr>
        <w:t>godzie</w:t>
      </w:r>
      <w:r w:rsidRPr="006934A8">
        <w:rPr>
          <w:rFonts w:cstheme="minorHAnsi"/>
        </w:rPr>
        <w:t xml:space="preserve">. </w:t>
      </w:r>
    </w:p>
    <w:p w14:paraId="2183C5B9" w14:textId="77777777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  <w:iCs/>
        </w:rPr>
      </w:pPr>
      <w:r w:rsidRPr="006934A8">
        <w:rPr>
          <w:rFonts w:cstheme="minorHAnsi"/>
        </w:rPr>
        <w:t>Dane są chronione środkami technicznymi i organizacyjnymi, aby zagwarantować odpowiedni poziom ochrony, zgodnie z obowiązującymi przepisami.</w:t>
      </w:r>
    </w:p>
    <w:p w14:paraId="57451B34" w14:textId="44B1B60C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</w:rPr>
      </w:pPr>
      <w:r w:rsidRPr="006934A8">
        <w:rPr>
          <w:rFonts w:cstheme="minorHAnsi"/>
        </w:rPr>
        <w:t xml:space="preserve">Administrator przetwarzać będzie mój wizerunek w celu realizacji celu opisanego w </w:t>
      </w:r>
      <w:r w:rsidR="003D3E5A">
        <w:rPr>
          <w:rFonts w:cstheme="minorHAnsi"/>
        </w:rPr>
        <w:t>Z</w:t>
      </w:r>
      <w:r w:rsidRPr="006934A8">
        <w:rPr>
          <w:rFonts w:cstheme="minorHAnsi"/>
        </w:rPr>
        <w:t>godzie na</w:t>
      </w:r>
      <w:r w:rsidR="00EF42F0">
        <w:rPr>
          <w:rFonts w:cstheme="minorHAnsi"/>
        </w:rPr>
        <w:t> </w:t>
      </w:r>
      <w:r w:rsidRPr="006934A8">
        <w:rPr>
          <w:rFonts w:cstheme="minorHAnsi"/>
        </w:rPr>
        <w:t>podstawie art. 6 ust. 1 lit. a)</w:t>
      </w:r>
      <w:r w:rsidR="003D3E5A">
        <w:rPr>
          <w:rFonts w:cstheme="minorHAnsi"/>
        </w:rPr>
        <w:t xml:space="preserve"> RODO</w:t>
      </w:r>
      <w:r w:rsidR="00EF42F0">
        <w:rPr>
          <w:rFonts w:cstheme="minorHAnsi"/>
        </w:rPr>
        <w:t>.</w:t>
      </w:r>
    </w:p>
    <w:p w14:paraId="1131814B" w14:textId="77777777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</w:rPr>
      </w:pPr>
      <w:r w:rsidRPr="006934A8">
        <w:rPr>
          <w:rFonts w:cstheme="minorHAnsi"/>
        </w:rPr>
        <w:t>Dane mogą być udostępniane:</w:t>
      </w:r>
    </w:p>
    <w:p w14:paraId="3339E733" w14:textId="15E7C804" w:rsidR="00BC4B8E" w:rsidRPr="006934A8" w:rsidRDefault="00BC4B8E" w:rsidP="00F97811">
      <w:pPr>
        <w:pStyle w:val="Akapitzlist"/>
        <w:numPr>
          <w:ilvl w:val="1"/>
          <w:numId w:val="2"/>
        </w:numPr>
        <w:spacing w:before="120" w:after="0" w:line="240" w:lineRule="auto"/>
        <w:ind w:left="709" w:hanging="283"/>
        <w:jc w:val="both"/>
        <w:rPr>
          <w:rFonts w:cstheme="minorHAnsi"/>
        </w:rPr>
      </w:pPr>
      <w:r w:rsidRPr="006934A8">
        <w:rPr>
          <w:rFonts w:cstheme="minorHAnsi"/>
        </w:rPr>
        <w:t>podmiotom, które świadczą na rzecz Administratora usługi informatyczne lub podmiotom świadczącym na rzecz Administratora usługi księgowe lub podmiotom świadczącym na rzecz Administratora usługi administracyjne i inne związane z realizacją usługi</w:t>
      </w:r>
      <w:r w:rsidR="00EF42F0">
        <w:rPr>
          <w:rFonts w:cstheme="minorHAnsi"/>
        </w:rPr>
        <w:t>;</w:t>
      </w:r>
    </w:p>
    <w:p w14:paraId="52E9B0D8" w14:textId="3C0111CC" w:rsidR="004773FA" w:rsidRDefault="00BC4B8E" w:rsidP="00F97811">
      <w:pPr>
        <w:pStyle w:val="Akapitzlist"/>
        <w:numPr>
          <w:ilvl w:val="1"/>
          <w:numId w:val="2"/>
        </w:numPr>
        <w:spacing w:before="120" w:after="0" w:line="240" w:lineRule="auto"/>
        <w:ind w:left="709" w:hanging="283"/>
        <w:jc w:val="both"/>
        <w:rPr>
          <w:rFonts w:cstheme="minorHAnsi"/>
        </w:rPr>
      </w:pPr>
      <w:r w:rsidRPr="006934A8">
        <w:rPr>
          <w:rFonts w:cstheme="minorHAnsi"/>
        </w:rPr>
        <w:t>instytucjom zarządzającym programami realizowanymi przez Fundację</w:t>
      </w:r>
      <w:r w:rsidR="00EF42F0">
        <w:rPr>
          <w:rFonts w:cstheme="minorHAnsi"/>
        </w:rPr>
        <w:t xml:space="preserve"> </w:t>
      </w:r>
      <w:r w:rsidRPr="006934A8">
        <w:rPr>
          <w:rFonts w:cstheme="minorHAnsi"/>
        </w:rPr>
        <w:t>w zakresie, w jakim jest to niezbędne do realizacji tych programów</w:t>
      </w:r>
      <w:r w:rsidR="00EF42F0">
        <w:rPr>
          <w:rFonts w:cstheme="minorHAnsi"/>
        </w:rPr>
        <w:t>;</w:t>
      </w:r>
    </w:p>
    <w:p w14:paraId="2ED6D904" w14:textId="4DFF4D2F" w:rsidR="004773FA" w:rsidRPr="004773FA" w:rsidRDefault="003D3E5A" w:rsidP="00F97811">
      <w:pPr>
        <w:pStyle w:val="Akapitzlist"/>
        <w:numPr>
          <w:ilvl w:val="1"/>
          <w:numId w:val="2"/>
        </w:numPr>
        <w:spacing w:before="120" w:after="0" w:line="240" w:lineRule="auto"/>
        <w:ind w:left="709" w:hanging="283"/>
        <w:jc w:val="both"/>
        <w:rPr>
          <w:rFonts w:cstheme="minorHAnsi"/>
        </w:rPr>
      </w:pPr>
      <w:r>
        <w:rPr>
          <w:rFonts w:cstheme="minorHAnsi"/>
        </w:rPr>
        <w:t>i</w:t>
      </w:r>
      <w:r w:rsidR="004773FA">
        <w:rPr>
          <w:rFonts w:cstheme="minorHAnsi"/>
        </w:rPr>
        <w:t xml:space="preserve">nstytucjom współpracującym z </w:t>
      </w:r>
      <w:r>
        <w:rPr>
          <w:rFonts w:cstheme="minorHAnsi"/>
        </w:rPr>
        <w:t>Fundacją.</w:t>
      </w:r>
      <w:r w:rsidR="004773FA">
        <w:rPr>
          <w:rFonts w:cstheme="minorHAnsi"/>
        </w:rPr>
        <w:t xml:space="preserve"> </w:t>
      </w:r>
    </w:p>
    <w:p w14:paraId="0D9EC760" w14:textId="52797D4C" w:rsidR="004773FA" w:rsidRPr="004773FA" w:rsidRDefault="003D3E5A" w:rsidP="004773FA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  <w:iCs/>
        </w:rPr>
      </w:pPr>
      <w:r w:rsidRPr="003D3E5A">
        <w:rPr>
          <w:rFonts w:cstheme="minorHAnsi"/>
          <w:iCs/>
        </w:rPr>
        <w:t xml:space="preserve">Instytucje, o których mowa w pkt 6 </w:t>
      </w:r>
      <w:proofErr w:type="spellStart"/>
      <w:r w:rsidRPr="003D3E5A">
        <w:rPr>
          <w:rFonts w:cstheme="minorHAnsi"/>
          <w:iCs/>
        </w:rPr>
        <w:t>ppkt</w:t>
      </w:r>
      <w:proofErr w:type="spellEnd"/>
      <w:r w:rsidRPr="003D3E5A">
        <w:rPr>
          <w:rFonts w:cstheme="minorHAnsi"/>
          <w:iCs/>
        </w:rPr>
        <w:t xml:space="preserve"> b) i c) powyżej</w:t>
      </w:r>
      <w:r>
        <w:rPr>
          <w:rFonts w:cstheme="minorHAnsi"/>
          <w:iCs/>
        </w:rPr>
        <w:t>,</w:t>
      </w:r>
      <w:r w:rsidRPr="003D3E5A">
        <w:rPr>
          <w:rFonts w:cstheme="minorHAnsi"/>
          <w:iCs/>
        </w:rPr>
        <w:t xml:space="preserve"> </w:t>
      </w:r>
      <w:r w:rsidR="004773FA">
        <w:rPr>
          <w:rFonts w:cstheme="minorHAnsi"/>
          <w:iCs/>
        </w:rPr>
        <w:t xml:space="preserve"> są uprawnione do udzielania dalszych zgód na wykorzystanie wizerunku, w ramach</w:t>
      </w:r>
      <w:r>
        <w:rPr>
          <w:rFonts w:cstheme="minorHAnsi"/>
          <w:iCs/>
        </w:rPr>
        <w:t xml:space="preserve"> niniejszej Z</w:t>
      </w:r>
      <w:r w:rsidR="004773FA">
        <w:rPr>
          <w:rFonts w:cstheme="minorHAnsi"/>
          <w:iCs/>
        </w:rPr>
        <w:t>gody dla innych podmiotów w celach promocji, wykorzystywania i upowszechniania rezultatów prowadzonej przez te organizacje działalności.</w:t>
      </w:r>
    </w:p>
    <w:p w14:paraId="4AA44AF4" w14:textId="1F51510B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  <w:iCs/>
        </w:rPr>
      </w:pPr>
      <w:r w:rsidRPr="006934A8">
        <w:rPr>
          <w:rFonts w:cstheme="minorHAnsi"/>
        </w:rPr>
        <w:t>Przysługuje Pani/Panu prawo do:</w:t>
      </w:r>
    </w:p>
    <w:p w14:paraId="53B1CCB9" w14:textId="2EBA459A" w:rsidR="00A845DA" w:rsidRDefault="00A845DA" w:rsidP="00BC4B8E">
      <w:pPr>
        <w:pStyle w:val="Akapitzlist"/>
        <w:numPr>
          <w:ilvl w:val="0"/>
          <w:numId w:val="3"/>
        </w:numPr>
        <w:spacing w:before="60" w:after="0" w:line="240" w:lineRule="auto"/>
        <w:ind w:left="774" w:hanging="283"/>
        <w:jc w:val="both"/>
        <w:rPr>
          <w:rFonts w:cstheme="minorHAnsi"/>
        </w:rPr>
      </w:pPr>
      <w:r>
        <w:rPr>
          <w:rFonts w:cstheme="minorHAnsi"/>
        </w:rPr>
        <w:lastRenderedPageBreak/>
        <w:t>cofnięcia zgody w każdym czasie</w:t>
      </w:r>
      <w:r w:rsidR="00EF42F0">
        <w:rPr>
          <w:rFonts w:cstheme="minorHAnsi"/>
        </w:rPr>
        <w:t>,</w:t>
      </w:r>
    </w:p>
    <w:p w14:paraId="1BDC4D28" w14:textId="2D2731E4" w:rsidR="00BC4B8E" w:rsidRPr="006934A8" w:rsidRDefault="00BC4B8E" w:rsidP="00BC4B8E">
      <w:pPr>
        <w:pStyle w:val="Akapitzlist"/>
        <w:numPr>
          <w:ilvl w:val="0"/>
          <w:numId w:val="3"/>
        </w:numPr>
        <w:spacing w:before="60" w:after="0" w:line="240" w:lineRule="auto"/>
        <w:ind w:left="774" w:hanging="283"/>
        <w:jc w:val="both"/>
        <w:rPr>
          <w:rFonts w:cstheme="minorHAnsi"/>
        </w:rPr>
      </w:pPr>
      <w:r w:rsidRPr="006934A8">
        <w:rPr>
          <w:rFonts w:cstheme="minorHAnsi"/>
        </w:rPr>
        <w:t>uzyskania informacji na temat przetwarzania Danych, w tym o kategoriach przetwarzanych danych i ewentualnych odbiorcach Danych,</w:t>
      </w:r>
    </w:p>
    <w:p w14:paraId="6D88BB30" w14:textId="77777777" w:rsidR="00BC4B8E" w:rsidRPr="006934A8" w:rsidRDefault="00BC4B8E" w:rsidP="00BC4B8E">
      <w:pPr>
        <w:pStyle w:val="Akapitzlist"/>
        <w:numPr>
          <w:ilvl w:val="0"/>
          <w:numId w:val="3"/>
        </w:numPr>
        <w:spacing w:before="60" w:after="0" w:line="240" w:lineRule="auto"/>
        <w:ind w:left="774" w:hanging="283"/>
        <w:jc w:val="both"/>
        <w:rPr>
          <w:rFonts w:cstheme="minorHAnsi"/>
        </w:rPr>
      </w:pPr>
      <w:r w:rsidRPr="006934A8">
        <w:rPr>
          <w:rFonts w:eastAsia="Times New Roman" w:cstheme="minorHAnsi"/>
        </w:rPr>
        <w:t xml:space="preserve">żądania skorygowania nieprawidłowych </w:t>
      </w:r>
      <w:r w:rsidRPr="006934A8">
        <w:rPr>
          <w:rFonts w:cstheme="minorHAnsi"/>
        </w:rPr>
        <w:t>Danych</w:t>
      </w:r>
      <w:r w:rsidRPr="006934A8">
        <w:rPr>
          <w:rFonts w:eastAsia="Times New Roman" w:cstheme="minorHAnsi"/>
        </w:rPr>
        <w:t xml:space="preserve"> lub uzupełnienia niekompletnych </w:t>
      </w:r>
      <w:r w:rsidRPr="006934A8">
        <w:rPr>
          <w:rFonts w:cstheme="minorHAnsi"/>
        </w:rPr>
        <w:t>Danych</w:t>
      </w:r>
      <w:r w:rsidRPr="006934A8">
        <w:rPr>
          <w:rFonts w:eastAsia="Times New Roman" w:cstheme="minorHAnsi"/>
        </w:rPr>
        <w:t>,</w:t>
      </w:r>
    </w:p>
    <w:p w14:paraId="31822177" w14:textId="77777777" w:rsidR="00BC4B8E" w:rsidRPr="006934A8" w:rsidRDefault="00BC4B8E" w:rsidP="00BC4B8E">
      <w:pPr>
        <w:pStyle w:val="Akapitzlist"/>
        <w:numPr>
          <w:ilvl w:val="0"/>
          <w:numId w:val="3"/>
        </w:numPr>
        <w:spacing w:before="60" w:after="0" w:line="240" w:lineRule="auto"/>
        <w:ind w:left="774" w:hanging="283"/>
        <w:jc w:val="both"/>
        <w:rPr>
          <w:rFonts w:cstheme="minorHAnsi"/>
        </w:rPr>
      </w:pPr>
      <w:r w:rsidRPr="006934A8">
        <w:rPr>
          <w:rFonts w:eastAsia="Times New Roman" w:cstheme="minorHAnsi"/>
        </w:rPr>
        <w:t xml:space="preserve">żądania usunięcia lub ograniczenia przetwarzania </w:t>
      </w:r>
      <w:r w:rsidRPr="006934A8">
        <w:rPr>
          <w:rFonts w:cstheme="minorHAnsi"/>
        </w:rPr>
        <w:t>Danych</w:t>
      </w:r>
      <w:r w:rsidRPr="006934A8">
        <w:rPr>
          <w:rFonts w:eastAsia="Times New Roman" w:cstheme="minorHAnsi"/>
        </w:rPr>
        <w:t xml:space="preserve"> – na zasadach opisanych w RODO</w:t>
      </w:r>
      <w:r w:rsidRPr="006934A8">
        <w:rPr>
          <w:rFonts w:cstheme="minorHAnsi"/>
        </w:rPr>
        <w:t>,</w:t>
      </w:r>
    </w:p>
    <w:p w14:paraId="684AA3FA" w14:textId="77777777" w:rsidR="00BC4B8E" w:rsidRPr="006934A8" w:rsidRDefault="00BC4B8E" w:rsidP="00BC4B8E">
      <w:pPr>
        <w:pStyle w:val="Akapitzlist"/>
        <w:numPr>
          <w:ilvl w:val="0"/>
          <w:numId w:val="3"/>
        </w:numPr>
        <w:spacing w:before="60" w:after="0" w:line="240" w:lineRule="auto"/>
        <w:ind w:left="774" w:hanging="283"/>
        <w:jc w:val="both"/>
        <w:rPr>
          <w:rFonts w:cstheme="minorHAnsi"/>
        </w:rPr>
      </w:pPr>
      <w:r w:rsidRPr="006934A8">
        <w:rPr>
          <w:rFonts w:eastAsia="Times New Roman" w:cstheme="minorHAnsi"/>
        </w:rPr>
        <w:t xml:space="preserve">złożenia sprzeciwu wobec przetwarzania - na zasadach opisanych w RODO, </w:t>
      </w:r>
    </w:p>
    <w:p w14:paraId="12818E2E" w14:textId="48B08D78" w:rsidR="00BC4B8E" w:rsidRPr="006934A8" w:rsidRDefault="00BC4B8E" w:rsidP="00BC4B8E">
      <w:pPr>
        <w:pStyle w:val="Akapitzlist"/>
        <w:numPr>
          <w:ilvl w:val="0"/>
          <w:numId w:val="3"/>
        </w:numPr>
        <w:spacing w:before="60" w:after="0" w:line="240" w:lineRule="auto"/>
        <w:ind w:left="774" w:hanging="283"/>
        <w:jc w:val="both"/>
        <w:rPr>
          <w:rFonts w:cstheme="minorHAnsi"/>
        </w:rPr>
      </w:pPr>
      <w:r w:rsidRPr="006934A8">
        <w:rPr>
          <w:rFonts w:cstheme="minorHAnsi"/>
        </w:rPr>
        <w:t>przenoszenia Danych – poprzez otrzymanie Danych od Administratora</w:t>
      </w:r>
      <w:r w:rsidR="003D3E5A">
        <w:rPr>
          <w:rFonts w:cstheme="minorHAnsi"/>
        </w:rPr>
        <w:t xml:space="preserve"> w</w:t>
      </w:r>
      <w:r w:rsidRPr="006934A8">
        <w:rPr>
          <w:rFonts w:cstheme="minorHAnsi"/>
        </w:rPr>
        <w:t xml:space="preserve"> formacie umożliwiającym ich przekazanie wybranemu podmiotowi trzeciemu,</w:t>
      </w:r>
    </w:p>
    <w:p w14:paraId="0F3844D1" w14:textId="35B2A66B" w:rsidR="00BC4B8E" w:rsidRPr="006934A8" w:rsidRDefault="00BC4B8E" w:rsidP="00BC4B8E">
      <w:pPr>
        <w:pStyle w:val="Akapitzlist"/>
        <w:numPr>
          <w:ilvl w:val="0"/>
          <w:numId w:val="3"/>
        </w:numPr>
        <w:spacing w:before="60" w:after="0" w:line="240" w:lineRule="auto"/>
        <w:ind w:left="774" w:hanging="283"/>
        <w:jc w:val="both"/>
        <w:rPr>
          <w:rFonts w:cstheme="minorHAnsi"/>
        </w:rPr>
      </w:pPr>
      <w:r w:rsidRPr="006934A8">
        <w:rPr>
          <w:rFonts w:cstheme="minorHAnsi"/>
        </w:rPr>
        <w:t xml:space="preserve">złożenia skargi do organu nadzorczego - Prezesa Urzędu Ochrony Danych Osobowych, </w:t>
      </w:r>
      <w:r w:rsidR="00A845DA">
        <w:rPr>
          <w:rFonts w:cstheme="minorHAnsi"/>
        </w:rPr>
        <w:t xml:space="preserve"> dane kontaktowe dostępne na stronie </w:t>
      </w:r>
      <w:hyperlink r:id="rId7" w:history="1">
        <w:r w:rsidR="00A845DA" w:rsidRPr="003507A5">
          <w:rPr>
            <w:rStyle w:val="Hipercze"/>
            <w:rFonts w:cstheme="minorHAnsi"/>
          </w:rPr>
          <w:t>www.uodo.gov.pl</w:t>
        </w:r>
      </w:hyperlink>
      <w:r w:rsidR="00A845DA">
        <w:rPr>
          <w:rFonts w:cstheme="minorHAnsi"/>
        </w:rPr>
        <w:t xml:space="preserve"> </w:t>
      </w:r>
      <w:r w:rsidRPr="006934A8">
        <w:rPr>
          <w:rFonts w:cstheme="minorHAnsi"/>
        </w:rPr>
        <w:t>– w przypadku stwierdzenia, że Dane są</w:t>
      </w:r>
      <w:r w:rsidR="00EF42F0">
        <w:rPr>
          <w:rFonts w:cstheme="minorHAnsi"/>
        </w:rPr>
        <w:t> </w:t>
      </w:r>
      <w:r w:rsidRPr="006934A8">
        <w:rPr>
          <w:rFonts w:cstheme="minorHAnsi"/>
        </w:rPr>
        <w:t>przetwarzane sprzecznie z prawem.</w:t>
      </w:r>
    </w:p>
    <w:p w14:paraId="7CB4D20D" w14:textId="374F706E" w:rsidR="00BC4B8E" w:rsidRPr="006934A8" w:rsidRDefault="00A845DA" w:rsidP="00BC4B8E">
      <w:pPr>
        <w:pStyle w:val="Akapitzlist"/>
        <w:numPr>
          <w:ilvl w:val="0"/>
          <w:numId w:val="2"/>
        </w:numPr>
        <w:spacing w:before="60" w:after="0" w:line="240" w:lineRule="auto"/>
        <w:ind w:left="360"/>
        <w:jc w:val="both"/>
        <w:rPr>
          <w:rFonts w:cstheme="minorHAnsi"/>
        </w:rPr>
      </w:pPr>
      <w:bookmarkStart w:id="0" w:name="_Hlk521321322"/>
      <w:r>
        <w:rPr>
          <w:rFonts w:cstheme="minorHAnsi"/>
        </w:rPr>
        <w:t>Prawo cofnięcia zgody może dotyczyć przetwarzania wszelkich lub niektórych elementów wizerunku wskazanych w treści Zgody</w:t>
      </w:r>
      <w:r w:rsidR="00BC4B8E" w:rsidRPr="006934A8">
        <w:rPr>
          <w:rFonts w:cstheme="minorHAnsi"/>
        </w:rPr>
        <w:t xml:space="preserve">. </w:t>
      </w:r>
      <w:r>
        <w:rPr>
          <w:rFonts w:cstheme="minorHAnsi"/>
        </w:rPr>
        <w:t>Cofnięcie zgody</w:t>
      </w:r>
      <w:r w:rsidRPr="006934A8">
        <w:rPr>
          <w:rFonts w:cstheme="minorHAnsi"/>
        </w:rPr>
        <w:t xml:space="preserve"> </w:t>
      </w:r>
      <w:r w:rsidR="00BC4B8E" w:rsidRPr="006934A8">
        <w:rPr>
          <w:rFonts w:cstheme="minorHAnsi"/>
        </w:rPr>
        <w:t>nie ma wpływu na zgodność z prawem przetwarzania, którego dokonano przed je</w:t>
      </w:r>
      <w:r>
        <w:rPr>
          <w:rFonts w:cstheme="minorHAnsi"/>
        </w:rPr>
        <w:t>j cofni</w:t>
      </w:r>
      <w:r w:rsidR="00D34E31">
        <w:rPr>
          <w:rFonts w:cstheme="minorHAnsi"/>
        </w:rPr>
        <w:t>ę</w:t>
      </w:r>
      <w:r>
        <w:rPr>
          <w:rFonts w:cstheme="minorHAnsi"/>
        </w:rPr>
        <w:t>ciem</w:t>
      </w:r>
      <w:r w:rsidR="00BC4B8E" w:rsidRPr="006934A8">
        <w:rPr>
          <w:rFonts w:cstheme="minorHAnsi"/>
        </w:rPr>
        <w:t xml:space="preserve">. </w:t>
      </w:r>
      <w:r>
        <w:rPr>
          <w:rFonts w:cstheme="minorHAnsi"/>
        </w:rPr>
        <w:t>Cofniecie zgody, a także skorzystanie z</w:t>
      </w:r>
      <w:r w:rsidR="00EF42F0">
        <w:rPr>
          <w:rFonts w:cstheme="minorHAnsi"/>
        </w:rPr>
        <w:t> </w:t>
      </w:r>
      <w:r>
        <w:rPr>
          <w:rFonts w:cstheme="minorHAnsi"/>
        </w:rPr>
        <w:t xml:space="preserve">innych uprawnień </w:t>
      </w:r>
      <w:r w:rsidR="00BC4B8E" w:rsidRPr="006934A8">
        <w:rPr>
          <w:rFonts w:cstheme="minorHAnsi"/>
        </w:rPr>
        <w:t xml:space="preserve">można zgłosić poprzez wysłanie oświadczenia na adres Fundacja Rozwoju Systemu Edukacji, Al. Jerozolimskie 142a, 02-305 Warszawa lub na adres e-mail </w:t>
      </w:r>
      <w:hyperlink r:id="rId8" w:history="1">
        <w:r w:rsidR="00BC4B8E" w:rsidRPr="006934A8">
          <w:rPr>
            <w:rStyle w:val="Hipercze"/>
            <w:rFonts w:cstheme="minorHAnsi"/>
          </w:rPr>
          <w:t>iod@frse.org.pl</w:t>
        </w:r>
      </w:hyperlink>
      <w:r w:rsidR="00EF42F0" w:rsidRPr="005A4ADA">
        <w:rPr>
          <w:rStyle w:val="Hipercze"/>
          <w:rFonts w:cstheme="minorHAnsi"/>
          <w:color w:val="auto"/>
        </w:rPr>
        <w:t>.</w:t>
      </w:r>
      <w:r w:rsidR="003A5F56">
        <w:rPr>
          <w:rStyle w:val="Hipercze"/>
          <w:rFonts w:cstheme="minorHAnsi"/>
        </w:rPr>
        <w:t xml:space="preserve"> </w:t>
      </w:r>
    </w:p>
    <w:bookmarkEnd w:id="0"/>
    <w:p w14:paraId="3FEB2B8B" w14:textId="1AA986F3" w:rsidR="00BC4B8E" w:rsidRPr="006934A8" w:rsidRDefault="00BC4B8E" w:rsidP="00BC4B8E">
      <w:pPr>
        <w:pStyle w:val="Akapitzlist"/>
        <w:numPr>
          <w:ilvl w:val="0"/>
          <w:numId w:val="2"/>
        </w:numPr>
        <w:spacing w:before="60" w:after="0" w:line="240" w:lineRule="auto"/>
        <w:ind w:left="360"/>
        <w:jc w:val="both"/>
        <w:rPr>
          <w:rFonts w:cstheme="minorHAnsi"/>
        </w:rPr>
      </w:pPr>
      <w:r w:rsidRPr="006934A8">
        <w:rPr>
          <w:rFonts w:cstheme="minorHAnsi"/>
        </w:rPr>
        <w:t xml:space="preserve">Wszelkie wnioski, pytania i żądania związane z przetwarzaniem Danych powinny być kierowane na adres e-mail: </w:t>
      </w:r>
      <w:hyperlink r:id="rId9" w:history="1">
        <w:r w:rsidRPr="006934A8">
          <w:rPr>
            <w:rStyle w:val="Hipercze"/>
            <w:rFonts w:cstheme="minorHAnsi"/>
          </w:rPr>
          <w:t>iod@frse.org.pl</w:t>
        </w:r>
      </w:hyperlink>
      <w:r w:rsidR="00EF42F0">
        <w:rPr>
          <w:rFonts w:cstheme="minorHAnsi"/>
        </w:rPr>
        <w:t>.</w:t>
      </w:r>
    </w:p>
    <w:p w14:paraId="3BF23FD9" w14:textId="77777777" w:rsidR="00BC4B8E" w:rsidRPr="006934A8" w:rsidRDefault="00BC4B8E" w:rsidP="00BC4B8E">
      <w:pPr>
        <w:jc w:val="both"/>
        <w:rPr>
          <w:rFonts w:cstheme="minorHAnsi"/>
        </w:rPr>
      </w:pPr>
      <w:r w:rsidRPr="006934A8">
        <w:rPr>
          <w:rFonts w:cstheme="minorHAnsi"/>
        </w:rPr>
        <w:t xml:space="preserve"> </w:t>
      </w:r>
    </w:p>
    <w:p w14:paraId="49B2AC92" w14:textId="77777777" w:rsidR="004430A5" w:rsidRPr="006934A8" w:rsidRDefault="004430A5" w:rsidP="00C50BEE">
      <w:pPr>
        <w:spacing w:line="276" w:lineRule="auto"/>
        <w:jc w:val="both"/>
      </w:pPr>
    </w:p>
    <w:p w14:paraId="66932C3C" w14:textId="77777777" w:rsidR="004430A5" w:rsidRDefault="004430A5" w:rsidP="00C50BEE">
      <w:pPr>
        <w:spacing w:line="276" w:lineRule="auto"/>
        <w:jc w:val="both"/>
      </w:pP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Data i podpis </w:t>
      </w:r>
    </w:p>
    <w:p w14:paraId="2339F2E9" w14:textId="77777777" w:rsidR="003D3E5A" w:rsidRPr="003D3E5A" w:rsidRDefault="003D3E5A" w:rsidP="003D3E5A">
      <w:pPr>
        <w:spacing w:line="276" w:lineRule="auto"/>
        <w:jc w:val="both"/>
        <w:rPr>
          <w:u w:val="single"/>
        </w:rPr>
      </w:pPr>
      <w:r w:rsidRPr="003D3E5A">
        <w:rPr>
          <w:u w:val="single"/>
        </w:rPr>
        <w:t>Podstawa prawna:</w:t>
      </w:r>
    </w:p>
    <w:p w14:paraId="01288B0C" w14:textId="58529078" w:rsidR="003D3E5A" w:rsidRPr="003D3E5A" w:rsidRDefault="003D3E5A" w:rsidP="003D3E5A">
      <w:pPr>
        <w:numPr>
          <w:ilvl w:val="0"/>
          <w:numId w:val="4"/>
        </w:numPr>
        <w:spacing w:line="276" w:lineRule="auto"/>
        <w:jc w:val="both"/>
      </w:pPr>
      <w:r w:rsidRPr="003D3E5A">
        <w:t>ustawa z dnia 10 maja 2018 r. o ochronie danych osobowych oraz Rozporządzenie Parlamentu Europejskiego i Rady (UE) 2016/679 z dnia 27 kwietnia 2016 r. w sprawie ochrony osób fizycznych w związku z przetwarzaniem danych osobowych i w sprawie swobodnego przepływu takich danych oraz uchylenia dyrektywy 95/46/WE (ogólne rozporządzenie o</w:t>
      </w:r>
      <w:r w:rsidR="00EF42F0">
        <w:t> </w:t>
      </w:r>
      <w:r w:rsidRPr="003D3E5A">
        <w:t>ochronie danych) (RODO);</w:t>
      </w:r>
    </w:p>
    <w:p w14:paraId="0B6AF9E5" w14:textId="77777777" w:rsidR="003D3E5A" w:rsidRPr="003D3E5A" w:rsidRDefault="003D3E5A" w:rsidP="003D3E5A">
      <w:pPr>
        <w:numPr>
          <w:ilvl w:val="0"/>
          <w:numId w:val="4"/>
        </w:numPr>
        <w:spacing w:line="276" w:lineRule="auto"/>
        <w:jc w:val="both"/>
      </w:pPr>
      <w:r w:rsidRPr="003D3E5A">
        <w:t xml:space="preserve">ustawa z dnia 4 lutego 1994 r. o prawie autorskim i prawach pośrednich; </w:t>
      </w:r>
    </w:p>
    <w:p w14:paraId="220171F4" w14:textId="77777777" w:rsidR="003D3E5A" w:rsidRPr="003D3E5A" w:rsidRDefault="003D3E5A" w:rsidP="003D3E5A">
      <w:pPr>
        <w:numPr>
          <w:ilvl w:val="0"/>
          <w:numId w:val="4"/>
        </w:numPr>
        <w:spacing w:line="276" w:lineRule="auto"/>
        <w:jc w:val="both"/>
      </w:pPr>
      <w:r w:rsidRPr="003D3E5A">
        <w:t>ustawa z dnia 23 kwietnia 1964 r. - Kodeks Cywilny.</w:t>
      </w:r>
    </w:p>
    <w:p w14:paraId="2C7D5F9E" w14:textId="77777777" w:rsidR="003D3E5A" w:rsidRPr="003D3E5A" w:rsidRDefault="003D3E5A" w:rsidP="003D3E5A">
      <w:pPr>
        <w:spacing w:line="276" w:lineRule="auto"/>
        <w:jc w:val="both"/>
      </w:pPr>
    </w:p>
    <w:p w14:paraId="3714F9C6" w14:textId="77777777" w:rsidR="00A543AA" w:rsidRDefault="00A543AA" w:rsidP="00C50BEE">
      <w:pPr>
        <w:spacing w:line="276" w:lineRule="auto"/>
        <w:jc w:val="both"/>
      </w:pPr>
    </w:p>
    <w:sectPr w:rsidR="00A543AA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058B1F" w14:textId="77777777" w:rsidR="006934A8" w:rsidRDefault="006934A8" w:rsidP="006934A8">
      <w:pPr>
        <w:spacing w:after="0" w:line="240" w:lineRule="auto"/>
      </w:pPr>
      <w:r>
        <w:separator/>
      </w:r>
    </w:p>
  </w:endnote>
  <w:endnote w:type="continuationSeparator" w:id="0">
    <w:p w14:paraId="3F76C530" w14:textId="77777777" w:rsidR="006934A8" w:rsidRDefault="006934A8" w:rsidP="006934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229705853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90797D0" w14:textId="405F1D87" w:rsidR="005F61F3" w:rsidRPr="00F97811" w:rsidRDefault="005F61F3">
            <w:pPr>
              <w:pStyle w:val="Stopka"/>
              <w:jc w:val="right"/>
              <w:rPr>
                <w:sz w:val="20"/>
                <w:szCs w:val="20"/>
              </w:rPr>
            </w:pPr>
            <w:r w:rsidRPr="00F97811">
              <w:rPr>
                <w:sz w:val="20"/>
                <w:szCs w:val="20"/>
              </w:rPr>
              <w:t xml:space="preserve">Strona </w:t>
            </w:r>
            <w:r w:rsidRPr="00F97811">
              <w:rPr>
                <w:b/>
                <w:bCs/>
              </w:rPr>
              <w:fldChar w:fldCharType="begin"/>
            </w:r>
            <w:r w:rsidRPr="00F97811">
              <w:rPr>
                <w:b/>
                <w:bCs/>
                <w:sz w:val="20"/>
                <w:szCs w:val="20"/>
              </w:rPr>
              <w:instrText>PAGE</w:instrText>
            </w:r>
            <w:r w:rsidRPr="00F97811">
              <w:rPr>
                <w:b/>
                <w:bCs/>
              </w:rPr>
              <w:fldChar w:fldCharType="separate"/>
            </w:r>
            <w:r w:rsidR="00CD69DA" w:rsidRPr="00F97811">
              <w:rPr>
                <w:b/>
                <w:bCs/>
                <w:noProof/>
                <w:sz w:val="20"/>
                <w:szCs w:val="20"/>
              </w:rPr>
              <w:t>2</w:t>
            </w:r>
            <w:r w:rsidRPr="00F97811">
              <w:rPr>
                <w:b/>
                <w:bCs/>
              </w:rPr>
              <w:fldChar w:fldCharType="end"/>
            </w:r>
            <w:r w:rsidRPr="00F97811">
              <w:rPr>
                <w:sz w:val="20"/>
                <w:szCs w:val="20"/>
              </w:rPr>
              <w:t xml:space="preserve"> z </w:t>
            </w:r>
            <w:r w:rsidRPr="00F97811">
              <w:rPr>
                <w:b/>
                <w:bCs/>
              </w:rPr>
              <w:fldChar w:fldCharType="begin"/>
            </w:r>
            <w:r w:rsidRPr="00F97811">
              <w:rPr>
                <w:b/>
                <w:bCs/>
                <w:sz w:val="20"/>
                <w:szCs w:val="20"/>
              </w:rPr>
              <w:instrText>NUMPAGES</w:instrText>
            </w:r>
            <w:r w:rsidRPr="00F97811">
              <w:rPr>
                <w:b/>
                <w:bCs/>
              </w:rPr>
              <w:fldChar w:fldCharType="separate"/>
            </w:r>
            <w:r w:rsidR="00CD69DA" w:rsidRPr="00F97811">
              <w:rPr>
                <w:b/>
                <w:bCs/>
                <w:noProof/>
                <w:sz w:val="20"/>
                <w:szCs w:val="20"/>
              </w:rPr>
              <w:t>3</w:t>
            </w:r>
            <w:r w:rsidRPr="00F97811">
              <w:rPr>
                <w:b/>
                <w:bCs/>
              </w:rPr>
              <w:fldChar w:fldCharType="end"/>
            </w:r>
          </w:p>
        </w:sdtContent>
      </w:sdt>
    </w:sdtContent>
  </w:sdt>
  <w:p w14:paraId="449300EC" w14:textId="77777777" w:rsidR="006934A8" w:rsidRDefault="006934A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85CB92" w14:textId="77777777" w:rsidR="006934A8" w:rsidRDefault="006934A8" w:rsidP="006934A8">
      <w:pPr>
        <w:spacing w:after="0" w:line="240" w:lineRule="auto"/>
      </w:pPr>
      <w:r>
        <w:separator/>
      </w:r>
    </w:p>
  </w:footnote>
  <w:footnote w:type="continuationSeparator" w:id="0">
    <w:p w14:paraId="02984BCD" w14:textId="77777777" w:rsidR="006934A8" w:rsidRDefault="006934A8" w:rsidP="006934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432912"/>
    <w:multiLevelType w:val="hybridMultilevel"/>
    <w:tmpl w:val="A6EAFD22"/>
    <w:lvl w:ilvl="0" w:tplc="44DE540C">
      <w:numFmt w:val="bullet"/>
      <w:lvlText w:val="•"/>
      <w:lvlJc w:val="left"/>
      <w:pPr>
        <w:ind w:left="705" w:hanging="705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5AB5497"/>
    <w:multiLevelType w:val="hybridMultilevel"/>
    <w:tmpl w:val="D0CEE754"/>
    <w:lvl w:ilvl="0" w:tplc="87F0A730">
      <w:start w:val="1"/>
      <w:numFmt w:val="bullet"/>
      <w:lvlText w:val=""/>
      <w:lvlJc w:val="left"/>
      <w:pPr>
        <w:ind w:left="164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" w15:restartNumberingAfterBreak="0">
    <w:nsid w:val="596C58BE"/>
    <w:multiLevelType w:val="multilevel"/>
    <w:tmpl w:val="86526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BD3B75"/>
    <w:multiLevelType w:val="hybridMultilevel"/>
    <w:tmpl w:val="A32A11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15218914">
    <w:abstractNumId w:val="0"/>
  </w:num>
  <w:num w:numId="2" w16cid:durableId="5406332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2466677">
    <w:abstractNumId w:val="1"/>
  </w:num>
  <w:num w:numId="4" w16cid:durableId="3486789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sjAxMTIEYXNDJR2l4NTi4sz8PJACw1oA5kE49SwAAAA="/>
  </w:docVars>
  <w:rsids>
    <w:rsidRoot w:val="004430A5"/>
    <w:rsid w:val="00022EB9"/>
    <w:rsid w:val="00132F4C"/>
    <w:rsid w:val="003A5F56"/>
    <w:rsid w:val="003C73C3"/>
    <w:rsid w:val="003D3E5A"/>
    <w:rsid w:val="00425364"/>
    <w:rsid w:val="00441ED2"/>
    <w:rsid w:val="004430A5"/>
    <w:rsid w:val="004773FA"/>
    <w:rsid w:val="004C76DD"/>
    <w:rsid w:val="0054106D"/>
    <w:rsid w:val="005774B9"/>
    <w:rsid w:val="005A4ADA"/>
    <w:rsid w:val="005F61F3"/>
    <w:rsid w:val="006934A8"/>
    <w:rsid w:val="007E1E18"/>
    <w:rsid w:val="00875AF1"/>
    <w:rsid w:val="008811D3"/>
    <w:rsid w:val="008D33B4"/>
    <w:rsid w:val="00940560"/>
    <w:rsid w:val="00947E19"/>
    <w:rsid w:val="00A543AA"/>
    <w:rsid w:val="00A845DA"/>
    <w:rsid w:val="00BC4B8E"/>
    <w:rsid w:val="00C50BEE"/>
    <w:rsid w:val="00C6362E"/>
    <w:rsid w:val="00CD69DA"/>
    <w:rsid w:val="00D244E7"/>
    <w:rsid w:val="00D34E31"/>
    <w:rsid w:val="00DD223C"/>
    <w:rsid w:val="00E57EE8"/>
    <w:rsid w:val="00E63073"/>
    <w:rsid w:val="00E73875"/>
    <w:rsid w:val="00EF42F0"/>
    <w:rsid w:val="00F97811"/>
    <w:rsid w:val="0B4E0934"/>
    <w:rsid w:val="12098EED"/>
    <w:rsid w:val="3A9C6B7B"/>
    <w:rsid w:val="4165AB87"/>
    <w:rsid w:val="4CC1B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FD850E"/>
  <w15:docId w15:val="{EC15F994-6331-4418-8EBE-DD1670227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E73875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738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7387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934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34A8"/>
  </w:style>
  <w:style w:type="paragraph" w:styleId="Stopka">
    <w:name w:val="footer"/>
    <w:basedOn w:val="Normalny"/>
    <w:link w:val="StopkaZnak"/>
    <w:uiPriority w:val="99"/>
    <w:unhideWhenUsed/>
    <w:rsid w:val="006934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34A8"/>
  </w:style>
  <w:style w:type="paragraph" w:styleId="Poprawka">
    <w:name w:val="Revision"/>
    <w:hidden/>
    <w:uiPriority w:val="99"/>
    <w:semiHidden/>
    <w:rsid w:val="005774B9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A845DA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45D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45D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45D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45D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45D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45D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45D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3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a@frse.org.p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uodo.gov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od@frse.org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49</Words>
  <Characters>4495</Characters>
  <Application>Microsoft Office Word</Application>
  <DocSecurity>0</DocSecurity>
  <Lines>37</Lines>
  <Paragraphs>10</Paragraphs>
  <ScaleCrop>false</ScaleCrop>
  <Company/>
  <LinksUpToDate>false</LinksUpToDate>
  <CharactersWithSpaces>5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Petz</dc:creator>
  <cp:keywords/>
  <dc:description/>
  <cp:lastModifiedBy>Marta Piwka</cp:lastModifiedBy>
  <cp:revision>4</cp:revision>
  <dcterms:created xsi:type="dcterms:W3CDTF">2025-04-11T12:13:00Z</dcterms:created>
  <dcterms:modified xsi:type="dcterms:W3CDTF">2025-05-14T06:20:00Z</dcterms:modified>
</cp:coreProperties>
</file>